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BACA51" w14:textId="77777777" w:rsidR="006E3351" w:rsidRDefault="006E3351" w:rsidP="006E3351">
      <w:pPr>
        <w:spacing w:line="276" w:lineRule="auto"/>
        <w:jc w:val="both"/>
      </w:pPr>
    </w:p>
    <w:p w14:paraId="40F07405" w14:textId="77777777" w:rsidR="006E3351" w:rsidRDefault="006E3351" w:rsidP="006E3351">
      <w:pPr>
        <w:spacing w:line="276" w:lineRule="auto"/>
        <w:jc w:val="both"/>
      </w:pPr>
      <w:r>
        <w:rPr>
          <w:noProof/>
        </w:rPr>
        <w:drawing>
          <wp:anchor distT="0" distB="0" distL="114300" distR="114300" simplePos="0" relativeHeight="251659264" behindDoc="0" locked="0" layoutInCell="1" hidden="0" allowOverlap="1" wp14:anchorId="20C886DA" wp14:editId="47EA1B95">
            <wp:simplePos x="0" y="0"/>
            <wp:positionH relativeFrom="column">
              <wp:posOffset>2190750</wp:posOffset>
            </wp:positionH>
            <wp:positionV relativeFrom="paragraph">
              <wp:posOffset>0</wp:posOffset>
            </wp:positionV>
            <wp:extent cx="1419225" cy="1182370"/>
            <wp:effectExtent l="0" t="0" r="0" b="0"/>
            <wp:wrapSquare wrapText="bothSides" distT="0" distB="0" distL="114300" distR="114300"/>
            <wp:docPr id="3" name="image1.png" descr="3439_EWU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 descr="3439_EWU.jpg"/>
                    <pic:cNvPicPr preferRelativeResize="0"/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1419225" cy="118237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639FC18D" w14:textId="77777777" w:rsidR="006E3351" w:rsidRDefault="006E3351" w:rsidP="006E3351">
      <w:pPr>
        <w:spacing w:line="276" w:lineRule="auto"/>
        <w:jc w:val="both"/>
      </w:pPr>
    </w:p>
    <w:p w14:paraId="02D120FB" w14:textId="77777777" w:rsidR="006E3351" w:rsidRDefault="006E3351" w:rsidP="006E3351">
      <w:pPr>
        <w:spacing w:line="276" w:lineRule="auto"/>
        <w:jc w:val="both"/>
      </w:pPr>
    </w:p>
    <w:p w14:paraId="2BEB0019" w14:textId="77777777" w:rsidR="006E3351" w:rsidRDefault="006E3351" w:rsidP="006E3351">
      <w:pPr>
        <w:spacing w:line="276" w:lineRule="auto"/>
        <w:jc w:val="both"/>
      </w:pPr>
    </w:p>
    <w:p w14:paraId="716F7A6D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5CB8930B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2FEDF91E" w14:textId="592FF1FC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1F633DDF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32"/>
          <w:szCs w:val="32"/>
          <w:u w:val="single"/>
        </w:rPr>
      </w:pPr>
    </w:p>
    <w:p w14:paraId="577AD1DB" w14:textId="34075261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CSEAAA (Section </w:t>
      </w:r>
      <w:r w:rsidR="00C96C92">
        <w:rPr>
          <w:rFonts w:ascii="Palatino Linotype" w:eastAsia="Palatino Linotype" w:hAnsi="Palatino Linotype" w:cs="Palatino Linotype"/>
          <w:b/>
          <w:sz w:val="44"/>
          <w:szCs w:val="44"/>
        </w:rPr>
        <w:t>02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) </w:t>
      </w:r>
    </w:p>
    <w:p w14:paraId="1DD1B639" w14:textId="355C47F6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[</w:t>
      </w:r>
      <w:r w:rsidR="00C96C92">
        <w:rPr>
          <w:rFonts w:ascii="Palatino Linotype" w:eastAsia="Palatino Linotype" w:hAnsi="Palatino Linotype" w:cs="Palatino Linotype"/>
          <w:b/>
          <w:sz w:val="44"/>
          <w:szCs w:val="44"/>
        </w:rPr>
        <w:t>Fall</w:t>
      </w: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 2022]</w:t>
      </w:r>
    </w:p>
    <w:p w14:paraId="11485F42" w14:textId="3D494803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3F5C772D" w14:textId="5954DC40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27927A76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207B2372" w14:textId="02DE5225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>Lab Assignment Submission Report</w:t>
      </w:r>
    </w:p>
    <w:p w14:paraId="2602003A" w14:textId="3970DA55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3974C413" w14:textId="77777777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2F0B964B" w14:textId="3B02C6C6" w:rsidR="006E3351" w:rsidRDefault="006E3351" w:rsidP="006E3351">
      <w:pPr>
        <w:jc w:val="center"/>
        <w:rPr>
          <w:rFonts w:ascii="Palatino Linotype" w:eastAsia="Palatino Linotype" w:hAnsi="Palatino Linotype" w:cs="Palatino Linotype"/>
          <w:b/>
          <w:sz w:val="44"/>
          <w:szCs w:val="44"/>
        </w:rPr>
      </w:pPr>
      <w:r>
        <w:rPr>
          <w:rFonts w:ascii="Palatino Linotype" w:eastAsia="Palatino Linotype" w:hAnsi="Palatino Linotype" w:cs="Palatino Linotype"/>
          <w:b/>
          <w:sz w:val="44"/>
          <w:szCs w:val="44"/>
        </w:rPr>
        <w:t xml:space="preserve">Assignment Title: </w:t>
      </w:r>
      <w:r w:rsidR="00C96C92">
        <w:rPr>
          <w:rFonts w:ascii="Palatino Linotype" w:eastAsia="Palatino Linotype" w:hAnsi="Palatino Linotype" w:cs="Palatino Linotype"/>
          <w:b/>
          <w:sz w:val="44"/>
          <w:szCs w:val="44"/>
        </w:rPr>
        <w:t>Lab05</w:t>
      </w:r>
    </w:p>
    <w:p w14:paraId="6A9198D4" w14:textId="4F92D488" w:rsidR="006E3351" w:rsidRDefault="006E3351" w:rsidP="006E3351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4EF0581F" w14:textId="75717A9F" w:rsidR="006E3351" w:rsidRDefault="006E3351" w:rsidP="006E3351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1D7A0C0B" w14:textId="77777777" w:rsidR="006E3351" w:rsidRDefault="006E3351" w:rsidP="006E3351">
      <w:pPr>
        <w:rPr>
          <w:rFonts w:ascii="Palatino Linotype" w:eastAsia="Palatino Linotype" w:hAnsi="Palatino Linotype" w:cs="Palatino Linotype"/>
          <w:b/>
          <w:sz w:val="44"/>
          <w:szCs w:val="44"/>
        </w:rPr>
      </w:pPr>
    </w:p>
    <w:p w14:paraId="6EA0F832" w14:textId="77777777" w:rsidR="006E3351" w:rsidRDefault="006E3351" w:rsidP="006E3351">
      <w:pPr>
        <w:spacing w:line="276" w:lineRule="auto"/>
        <w:rPr>
          <w:b/>
        </w:rPr>
      </w:pPr>
    </w:p>
    <w:p w14:paraId="305E87AF" w14:textId="3C04DE8C" w:rsidR="006E3351" w:rsidRDefault="006E3351" w:rsidP="006E3351">
      <w:pPr>
        <w:spacing w:line="276" w:lineRule="auto"/>
        <w:jc w:val="center"/>
        <w:rPr>
          <w:b/>
          <w:sz w:val="28"/>
          <w:szCs w:val="28"/>
        </w:rPr>
      </w:pPr>
      <w:r w:rsidRPr="006E3351">
        <w:rPr>
          <w:b/>
          <w:sz w:val="28"/>
          <w:szCs w:val="28"/>
        </w:rPr>
        <w:t>Submitted by:</w:t>
      </w:r>
    </w:p>
    <w:p w14:paraId="1C855175" w14:textId="6E430F45" w:rsidR="00C96C92" w:rsidRDefault="00C96C92" w:rsidP="006E3351">
      <w:pPr>
        <w:spacing w:line="276" w:lineRule="auto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Md.Abu Zafor</w:t>
      </w:r>
    </w:p>
    <w:p w14:paraId="65B51713" w14:textId="3D30B689" w:rsidR="006E3351" w:rsidRDefault="00C96C92" w:rsidP="00C96C92">
      <w:pPr>
        <w:spacing w:line="276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                                                      </w:t>
      </w:r>
      <w:r w:rsidR="006E3351">
        <w:rPr>
          <w:b/>
          <w:sz w:val="28"/>
          <w:szCs w:val="28"/>
        </w:rPr>
        <w:t xml:space="preserve"> Student ID</w:t>
      </w:r>
      <w:r>
        <w:rPr>
          <w:b/>
          <w:sz w:val="28"/>
          <w:szCs w:val="28"/>
        </w:rPr>
        <w:t>:2020-2-60-158</w:t>
      </w:r>
    </w:p>
    <w:p w14:paraId="68321B73" w14:textId="77777777" w:rsidR="006E3351" w:rsidRPr="006E3351" w:rsidRDefault="006E3351" w:rsidP="006E3351">
      <w:pPr>
        <w:spacing w:line="276" w:lineRule="auto"/>
        <w:jc w:val="center"/>
        <w:rPr>
          <w:b/>
          <w:sz w:val="28"/>
          <w:szCs w:val="28"/>
        </w:rPr>
      </w:pPr>
    </w:p>
    <w:p w14:paraId="3587FF3E" w14:textId="17A0918B" w:rsidR="006E3351" w:rsidRDefault="006E3351" w:rsidP="006E3351">
      <w:pPr>
        <w:spacing w:line="276" w:lineRule="auto"/>
        <w:rPr>
          <w:b/>
        </w:rPr>
      </w:pPr>
    </w:p>
    <w:p w14:paraId="05FC4323" w14:textId="77777777" w:rsidR="00334543" w:rsidRDefault="00334543" w:rsidP="006E3351">
      <w:pPr>
        <w:spacing w:line="276" w:lineRule="auto"/>
        <w:rPr>
          <w:b/>
        </w:rPr>
      </w:pPr>
    </w:p>
    <w:p w14:paraId="28A864A3" w14:textId="5F298B64" w:rsidR="006E3351" w:rsidRDefault="006E3351"/>
    <w:p w14:paraId="57D574C9" w14:textId="2F4D076A" w:rsidR="006E3351" w:rsidRPr="006E3351" w:rsidRDefault="00334543">
      <w:pPr>
        <w:rPr>
          <w:b/>
          <w:bCs/>
        </w:rPr>
      </w:pPr>
      <w:r>
        <w:rPr>
          <w:b/>
          <w:bCs/>
        </w:rPr>
        <w:lastRenderedPageBreak/>
        <w:t>1</w:t>
      </w:r>
      <w:r w:rsidR="006E3351" w:rsidRPr="006E3351">
        <w:rPr>
          <w:b/>
          <w:bCs/>
        </w:rPr>
        <w:t>. Screenshots</w:t>
      </w:r>
    </w:p>
    <w:p w14:paraId="66AACE44" w14:textId="0D19FB2F" w:rsidR="006E3351" w:rsidRDefault="006E3351"/>
    <w:p w14:paraId="4E6BA80D" w14:textId="131AD1DE" w:rsidR="006E3351" w:rsidRDefault="006E3351"/>
    <w:p w14:paraId="06F1EEA5" w14:textId="354780DB" w:rsidR="006E3351" w:rsidRPr="006E3351" w:rsidRDefault="006E3351">
      <w:pPr>
        <w:rPr>
          <w:b/>
          <w:bCs/>
          <w:u w:val="single"/>
        </w:rPr>
      </w:pPr>
      <w:r w:rsidRPr="006E3351">
        <w:rPr>
          <w:b/>
          <w:bCs/>
          <w:u w:val="single"/>
        </w:rPr>
        <w:t xml:space="preserve">Problem </w:t>
      </w:r>
      <w:r w:rsidR="00C96C92">
        <w:rPr>
          <w:b/>
          <w:bCs/>
          <w:u w:val="single"/>
        </w:rPr>
        <w:t>1</w:t>
      </w:r>
      <w:r w:rsidRPr="006E3351">
        <w:rPr>
          <w:b/>
          <w:bCs/>
          <w:u w:val="single"/>
        </w:rPr>
        <w:t>:</w:t>
      </w:r>
    </w:p>
    <w:p w14:paraId="0A0F3C8D" w14:textId="059293D1" w:rsidR="006E3351" w:rsidRDefault="006E3351"/>
    <w:p w14:paraId="1FD95439" w14:textId="6B1C6771" w:rsidR="006E3351" w:rsidRDefault="00C96C92">
      <w:r w:rsidRPr="00C96C92">
        <w:drawing>
          <wp:inline distT="0" distB="0" distL="0" distR="0" wp14:anchorId="3BB939BC" wp14:editId="3D3656D3">
            <wp:extent cx="5943600" cy="14154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15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D1F055" w14:textId="56E25781" w:rsidR="00334543" w:rsidRDefault="00334543"/>
    <w:p w14:paraId="5817BD12" w14:textId="21BD457D" w:rsidR="00334543" w:rsidRDefault="00334543">
      <w:pPr>
        <w:rPr>
          <w:b/>
          <w:bCs/>
          <w:u w:val="single"/>
        </w:rPr>
      </w:pPr>
    </w:p>
    <w:p w14:paraId="751FA01A" w14:textId="187B11A8" w:rsidR="00334543" w:rsidRPr="00334543" w:rsidRDefault="00C96C92">
      <w:pPr>
        <w:rPr>
          <w:b/>
          <w:bCs/>
          <w:u w:val="single"/>
        </w:rPr>
      </w:pPr>
      <w:r w:rsidRPr="00C96C92">
        <w:rPr>
          <w:b/>
          <w:bCs/>
          <w:u w:val="single"/>
        </w:rPr>
        <w:drawing>
          <wp:inline distT="0" distB="0" distL="0" distR="0" wp14:anchorId="44611394" wp14:editId="3A23C8B8">
            <wp:extent cx="5943600" cy="1201420"/>
            <wp:effectExtent l="0" t="0" r="0" b="0"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01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265486" w14:textId="77777777" w:rsidR="00334543" w:rsidRDefault="00334543"/>
    <w:p w14:paraId="29FEE0CC" w14:textId="172C27B6" w:rsidR="006E3351" w:rsidRDefault="00334543">
      <w:pPr>
        <w:rPr>
          <w:b/>
          <w:bCs/>
          <w:u w:val="single"/>
        </w:rPr>
      </w:pPr>
      <w:r w:rsidRPr="00334543">
        <w:rPr>
          <w:b/>
          <w:bCs/>
          <w:u w:val="single"/>
        </w:rPr>
        <w:t xml:space="preserve">Problem </w:t>
      </w:r>
      <w:r w:rsidR="00C96C92">
        <w:rPr>
          <w:b/>
          <w:bCs/>
          <w:u w:val="single"/>
        </w:rPr>
        <w:t>2</w:t>
      </w:r>
      <w:r w:rsidRPr="00334543">
        <w:rPr>
          <w:b/>
          <w:bCs/>
          <w:u w:val="single"/>
        </w:rPr>
        <w:t>:</w:t>
      </w:r>
    </w:p>
    <w:p w14:paraId="13FC396D" w14:textId="77777777" w:rsidR="00C96C92" w:rsidRDefault="00C96C92">
      <w:pPr>
        <w:rPr>
          <w:b/>
          <w:bCs/>
          <w:u w:val="single"/>
        </w:rPr>
      </w:pPr>
    </w:p>
    <w:p w14:paraId="206D7185" w14:textId="2001B9A2" w:rsidR="00334543" w:rsidRDefault="00C96C92">
      <w:pPr>
        <w:rPr>
          <w:b/>
          <w:bCs/>
          <w:u w:val="single"/>
        </w:rPr>
      </w:pPr>
      <w:r w:rsidRPr="00C96C92">
        <w:rPr>
          <w:b/>
          <w:bCs/>
          <w:u w:val="single"/>
        </w:rPr>
        <w:drawing>
          <wp:inline distT="0" distB="0" distL="0" distR="0" wp14:anchorId="1FEC1D6A" wp14:editId="3B35F4EB">
            <wp:extent cx="5943600" cy="2948305"/>
            <wp:effectExtent l="0" t="0" r="0" b="444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48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3B42A8" w14:textId="4A739C8E" w:rsidR="00C96C92" w:rsidRDefault="00C96C92">
      <w:pPr>
        <w:rPr>
          <w:b/>
          <w:bCs/>
          <w:u w:val="single"/>
        </w:rPr>
      </w:pPr>
    </w:p>
    <w:p w14:paraId="09C812DE" w14:textId="77777777" w:rsidR="00C96C92" w:rsidRDefault="00C96C92">
      <w:pPr>
        <w:rPr>
          <w:b/>
          <w:bCs/>
          <w:u w:val="single"/>
        </w:rPr>
      </w:pPr>
    </w:p>
    <w:p w14:paraId="5049CBA0" w14:textId="25BA0D31" w:rsidR="00C96C92" w:rsidRDefault="00C96C92" w:rsidP="00C96C92">
      <w:pPr>
        <w:spacing w:after="160" w:line="259" w:lineRule="auto"/>
        <w:rPr>
          <w:b/>
          <w:bCs/>
          <w:u w:val="single"/>
        </w:rPr>
      </w:pPr>
      <w:r>
        <w:rPr>
          <w:b/>
          <w:bCs/>
          <w:u w:val="single"/>
        </w:rPr>
        <w:br w:type="page"/>
      </w:r>
      <w:r>
        <w:rPr>
          <w:b/>
          <w:bCs/>
          <w:u w:val="single"/>
        </w:rPr>
        <w:lastRenderedPageBreak/>
        <w:t>Problem:03</w:t>
      </w:r>
    </w:p>
    <w:p w14:paraId="2A91BCE1" w14:textId="3407E093" w:rsidR="00C96C92" w:rsidRDefault="00C96C92">
      <w:pPr>
        <w:rPr>
          <w:b/>
          <w:bCs/>
          <w:u w:val="single"/>
        </w:rPr>
      </w:pPr>
    </w:p>
    <w:p w14:paraId="2D3F4344" w14:textId="30A56FD0" w:rsidR="00C96C92" w:rsidRDefault="00C96C92">
      <w:pPr>
        <w:rPr>
          <w:b/>
          <w:bCs/>
          <w:u w:val="single"/>
        </w:rPr>
      </w:pPr>
      <w:r w:rsidRPr="00C96C92">
        <w:rPr>
          <w:b/>
          <w:bCs/>
          <w:u w:val="single"/>
        </w:rPr>
        <w:drawing>
          <wp:inline distT="0" distB="0" distL="0" distR="0" wp14:anchorId="27BD4A6F" wp14:editId="78543EF5">
            <wp:extent cx="5943600" cy="370522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05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BF5255" w14:textId="27C66391" w:rsidR="00C96C92" w:rsidRDefault="00C96C92">
      <w:pPr>
        <w:rPr>
          <w:b/>
          <w:bCs/>
          <w:u w:val="single"/>
        </w:rPr>
      </w:pPr>
    </w:p>
    <w:p w14:paraId="729728AC" w14:textId="2CF03CDB" w:rsidR="00C96C92" w:rsidRDefault="00C96C92">
      <w:pPr>
        <w:rPr>
          <w:b/>
          <w:bCs/>
          <w:u w:val="single"/>
        </w:rPr>
      </w:pPr>
      <w:r>
        <w:rPr>
          <w:b/>
          <w:bCs/>
          <w:u w:val="single"/>
        </w:rPr>
        <w:t>Problem: 04</w:t>
      </w:r>
    </w:p>
    <w:p w14:paraId="175B6A96" w14:textId="77777777" w:rsidR="00963973" w:rsidRDefault="00963973">
      <w:pPr>
        <w:rPr>
          <w:b/>
          <w:bCs/>
          <w:u w:val="single"/>
        </w:rPr>
      </w:pPr>
    </w:p>
    <w:p w14:paraId="40F9A3AC" w14:textId="23281566" w:rsidR="00334543" w:rsidRDefault="00C96C92">
      <w:pPr>
        <w:rPr>
          <w:b/>
          <w:bCs/>
          <w:u w:val="single"/>
        </w:rPr>
      </w:pPr>
      <w:r w:rsidRPr="00C96C92">
        <w:rPr>
          <w:b/>
          <w:bCs/>
          <w:u w:val="single"/>
        </w:rPr>
        <w:drawing>
          <wp:inline distT="0" distB="0" distL="0" distR="0" wp14:anchorId="2D02CD5D" wp14:editId="47EED670">
            <wp:extent cx="5943600" cy="3477895"/>
            <wp:effectExtent l="0" t="0" r="0" b="8255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7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EF591A" w14:textId="7F22C3EB" w:rsidR="00963973" w:rsidRDefault="00963973" w:rsidP="00963973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Problem: 0</w:t>
      </w:r>
      <w:r>
        <w:rPr>
          <w:b/>
          <w:bCs/>
          <w:u w:val="single"/>
        </w:rPr>
        <w:t>5</w:t>
      </w:r>
    </w:p>
    <w:p w14:paraId="53C99F41" w14:textId="77777777" w:rsidR="00963973" w:rsidRDefault="00963973">
      <w:pPr>
        <w:rPr>
          <w:b/>
          <w:bCs/>
          <w:u w:val="single"/>
        </w:rPr>
      </w:pPr>
    </w:p>
    <w:p w14:paraId="3D56ADEB" w14:textId="73B8FAA4" w:rsidR="00963973" w:rsidRDefault="00963973">
      <w:pPr>
        <w:rPr>
          <w:b/>
          <w:bCs/>
          <w:u w:val="single"/>
        </w:rPr>
      </w:pPr>
      <w:r w:rsidRPr="00963973">
        <w:rPr>
          <w:b/>
          <w:bCs/>
          <w:u w:val="single"/>
        </w:rPr>
        <w:drawing>
          <wp:inline distT="0" distB="0" distL="0" distR="0" wp14:anchorId="7D7EBD62" wp14:editId="0EA8D33E">
            <wp:extent cx="5943600" cy="2284095"/>
            <wp:effectExtent l="0" t="0" r="0" b="19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4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44E08" w14:textId="7AE25B66" w:rsidR="00963973" w:rsidRDefault="00963973">
      <w:pPr>
        <w:rPr>
          <w:b/>
          <w:bCs/>
          <w:u w:val="single"/>
        </w:rPr>
      </w:pPr>
    </w:p>
    <w:p w14:paraId="1EAF5379" w14:textId="7F734DC2" w:rsidR="00963973" w:rsidRDefault="00963973" w:rsidP="00963973">
      <w:pPr>
        <w:rPr>
          <w:b/>
          <w:bCs/>
          <w:u w:val="single"/>
        </w:rPr>
      </w:pPr>
      <w:r>
        <w:rPr>
          <w:b/>
          <w:bCs/>
          <w:u w:val="single"/>
        </w:rPr>
        <w:t>Problem: 0</w:t>
      </w:r>
      <w:r>
        <w:rPr>
          <w:b/>
          <w:bCs/>
          <w:u w:val="single"/>
        </w:rPr>
        <w:t>6</w:t>
      </w:r>
    </w:p>
    <w:p w14:paraId="58D957BB" w14:textId="77777777" w:rsidR="00963973" w:rsidRDefault="00963973">
      <w:pPr>
        <w:rPr>
          <w:b/>
          <w:bCs/>
          <w:u w:val="single"/>
        </w:rPr>
      </w:pPr>
    </w:p>
    <w:p w14:paraId="1A52AEE9" w14:textId="710CEDE5" w:rsidR="00963973" w:rsidRDefault="00963973">
      <w:pPr>
        <w:rPr>
          <w:b/>
          <w:bCs/>
          <w:u w:val="single"/>
        </w:rPr>
      </w:pPr>
    </w:p>
    <w:p w14:paraId="180F4E73" w14:textId="6CAEC0F7" w:rsidR="00963973" w:rsidRDefault="00963973">
      <w:pPr>
        <w:rPr>
          <w:b/>
          <w:bCs/>
          <w:u w:val="single"/>
        </w:rPr>
      </w:pPr>
      <w:r w:rsidRPr="00963973">
        <w:rPr>
          <w:b/>
          <w:bCs/>
          <w:u w:val="single"/>
        </w:rPr>
        <w:drawing>
          <wp:inline distT="0" distB="0" distL="0" distR="0" wp14:anchorId="60692CF1" wp14:editId="15B21A7C">
            <wp:extent cx="5943600" cy="2413000"/>
            <wp:effectExtent l="0" t="0" r="0" b="6350"/>
            <wp:docPr id="10" name="Picture 10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Text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853763" w14:textId="77777777" w:rsidR="00963973" w:rsidRDefault="00963973">
      <w:pPr>
        <w:spacing w:after="160" w:line="259" w:lineRule="auto"/>
        <w:rPr>
          <w:b/>
          <w:bCs/>
          <w:u w:val="single"/>
        </w:rPr>
      </w:pPr>
      <w:r>
        <w:rPr>
          <w:b/>
          <w:bCs/>
          <w:u w:val="single"/>
        </w:rPr>
        <w:br w:type="page"/>
      </w:r>
    </w:p>
    <w:p w14:paraId="045EE3EC" w14:textId="09270F93" w:rsidR="00963973" w:rsidRDefault="00963973" w:rsidP="00963973">
      <w:pPr>
        <w:spacing w:after="160" w:line="259" w:lineRule="auto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>Problem: 0</w:t>
      </w:r>
      <w:r>
        <w:rPr>
          <w:b/>
          <w:bCs/>
          <w:u w:val="single"/>
        </w:rPr>
        <w:t>7</w:t>
      </w:r>
    </w:p>
    <w:p w14:paraId="3A8D2749" w14:textId="6E947246" w:rsidR="00963973" w:rsidRDefault="00963973" w:rsidP="00963973">
      <w:pPr>
        <w:spacing w:after="160" w:line="259" w:lineRule="auto"/>
        <w:rPr>
          <w:b/>
          <w:bCs/>
          <w:u w:val="single"/>
        </w:rPr>
      </w:pPr>
      <w:r w:rsidRPr="00963973">
        <w:rPr>
          <w:b/>
          <w:bCs/>
          <w:u w:val="single"/>
        </w:rPr>
        <w:drawing>
          <wp:inline distT="0" distB="0" distL="0" distR="0" wp14:anchorId="386241EB" wp14:editId="38222A21">
            <wp:extent cx="5943600" cy="3295650"/>
            <wp:effectExtent l="0" t="0" r="0" b="0"/>
            <wp:docPr id="11" name="Picture 1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Tex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5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0EA41" w14:textId="4ED63272" w:rsidR="00963973" w:rsidRDefault="00963973" w:rsidP="00963973">
      <w:pPr>
        <w:spacing w:after="160" w:line="259" w:lineRule="auto"/>
        <w:rPr>
          <w:b/>
          <w:bCs/>
          <w:u w:val="single"/>
        </w:rPr>
      </w:pPr>
      <w:r>
        <w:rPr>
          <w:b/>
          <w:bCs/>
          <w:u w:val="single"/>
        </w:rPr>
        <w:t>Problem: 0</w:t>
      </w:r>
      <w:r>
        <w:rPr>
          <w:b/>
          <w:bCs/>
          <w:u w:val="single"/>
        </w:rPr>
        <w:t>8</w:t>
      </w:r>
    </w:p>
    <w:p w14:paraId="750C22A7" w14:textId="43384F67" w:rsidR="00963973" w:rsidRDefault="00963973" w:rsidP="00963973">
      <w:pPr>
        <w:spacing w:after="160" w:line="259" w:lineRule="auto"/>
        <w:rPr>
          <w:b/>
          <w:bCs/>
          <w:u w:val="single"/>
        </w:rPr>
      </w:pPr>
      <w:r w:rsidRPr="00963973">
        <w:rPr>
          <w:b/>
          <w:bCs/>
          <w:u w:val="single"/>
        </w:rPr>
        <w:drawing>
          <wp:inline distT="0" distB="0" distL="0" distR="0" wp14:anchorId="624B0638" wp14:editId="1165199E">
            <wp:extent cx="5943600" cy="427672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276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2D7874" w14:textId="11FC5B3C" w:rsidR="00963973" w:rsidRDefault="00963973" w:rsidP="00963973">
      <w:pPr>
        <w:spacing w:after="160" w:line="259" w:lineRule="auto"/>
        <w:rPr>
          <w:b/>
          <w:bCs/>
          <w:u w:val="single"/>
        </w:rPr>
      </w:pPr>
      <w:r>
        <w:rPr>
          <w:b/>
          <w:bCs/>
          <w:u w:val="single"/>
        </w:rPr>
        <w:lastRenderedPageBreak/>
        <w:t>Problem: 0</w:t>
      </w:r>
      <w:r>
        <w:rPr>
          <w:b/>
          <w:bCs/>
          <w:u w:val="single"/>
        </w:rPr>
        <w:t>9</w:t>
      </w:r>
    </w:p>
    <w:p w14:paraId="176481A8" w14:textId="0A5A124A" w:rsidR="00963973" w:rsidRDefault="00963973">
      <w:pPr>
        <w:rPr>
          <w:b/>
          <w:bCs/>
          <w:u w:val="single"/>
        </w:rPr>
      </w:pPr>
    </w:p>
    <w:p w14:paraId="3C7C5050" w14:textId="05C1A217" w:rsidR="00963973" w:rsidRDefault="00963973">
      <w:pPr>
        <w:rPr>
          <w:b/>
          <w:bCs/>
          <w:u w:val="single"/>
        </w:rPr>
      </w:pPr>
      <w:r w:rsidRPr="00963973">
        <w:rPr>
          <w:b/>
          <w:bCs/>
          <w:u w:val="single"/>
        </w:rPr>
        <w:drawing>
          <wp:inline distT="0" distB="0" distL="0" distR="0" wp14:anchorId="33CCF934" wp14:editId="2B2EA940">
            <wp:extent cx="5943600" cy="348805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8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74035A" w14:textId="2DB179F9" w:rsidR="00963973" w:rsidRDefault="00963973">
      <w:pPr>
        <w:rPr>
          <w:b/>
          <w:bCs/>
          <w:u w:val="single"/>
        </w:rPr>
      </w:pPr>
    </w:p>
    <w:p w14:paraId="0CA11D0D" w14:textId="77777777" w:rsidR="00963973" w:rsidRDefault="00963973">
      <w:pPr>
        <w:rPr>
          <w:b/>
          <w:bCs/>
          <w:u w:val="single"/>
        </w:rPr>
      </w:pPr>
    </w:p>
    <w:p w14:paraId="7DC1ECE6" w14:textId="0F9CF57E" w:rsidR="00963973" w:rsidRDefault="00963973" w:rsidP="00963973">
      <w:pPr>
        <w:spacing w:after="160" w:line="259" w:lineRule="auto"/>
        <w:rPr>
          <w:b/>
          <w:bCs/>
          <w:u w:val="single"/>
        </w:rPr>
      </w:pPr>
      <w:r>
        <w:rPr>
          <w:b/>
          <w:bCs/>
          <w:u w:val="single"/>
        </w:rPr>
        <w:t xml:space="preserve">Problem: </w:t>
      </w:r>
      <w:r>
        <w:rPr>
          <w:b/>
          <w:bCs/>
          <w:u w:val="single"/>
        </w:rPr>
        <w:t>10</w:t>
      </w:r>
    </w:p>
    <w:p w14:paraId="047F0091" w14:textId="17457EDD" w:rsidR="00963973" w:rsidRDefault="00963973">
      <w:pPr>
        <w:rPr>
          <w:b/>
          <w:bCs/>
          <w:u w:val="single"/>
        </w:rPr>
      </w:pPr>
    </w:p>
    <w:p w14:paraId="6020A300" w14:textId="08D063BD" w:rsidR="00963973" w:rsidRDefault="00963973">
      <w:pPr>
        <w:rPr>
          <w:b/>
          <w:bCs/>
          <w:u w:val="single"/>
        </w:rPr>
      </w:pPr>
      <w:r w:rsidRPr="00963973">
        <w:rPr>
          <w:b/>
          <w:bCs/>
          <w:u w:val="single"/>
        </w:rPr>
        <w:drawing>
          <wp:inline distT="0" distB="0" distL="0" distR="0" wp14:anchorId="3D8F0634" wp14:editId="09CFD8ED">
            <wp:extent cx="5943600" cy="3479800"/>
            <wp:effectExtent l="0" t="0" r="0" b="6350"/>
            <wp:docPr id="14" name="Picture 1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Text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79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930E82" w14:textId="33A06D17" w:rsidR="00963973" w:rsidRDefault="00963973">
      <w:pPr>
        <w:rPr>
          <w:b/>
          <w:bCs/>
          <w:u w:val="single"/>
        </w:rPr>
      </w:pPr>
    </w:p>
    <w:p w14:paraId="2C85D95B" w14:textId="75EFBCB3" w:rsidR="00963973" w:rsidRPr="00963973" w:rsidRDefault="00963973">
      <w:pPr>
        <w:rPr>
          <w:b/>
          <w:bCs/>
          <w:u w:val="single"/>
        </w:rPr>
      </w:pPr>
    </w:p>
    <w:p w14:paraId="649AE998" w14:textId="2B19CB7F" w:rsidR="006E3351" w:rsidRPr="006E3351" w:rsidRDefault="00334543">
      <w:pPr>
        <w:rPr>
          <w:b/>
          <w:bCs/>
        </w:rPr>
      </w:pPr>
      <w:r>
        <w:rPr>
          <w:b/>
          <w:bCs/>
        </w:rPr>
        <w:t>2</w:t>
      </w:r>
      <w:r w:rsidR="006E3351" w:rsidRPr="006E3351">
        <w:rPr>
          <w:b/>
          <w:bCs/>
        </w:rPr>
        <w:t>. Learning Outcomes</w:t>
      </w:r>
    </w:p>
    <w:p w14:paraId="6AC6645D" w14:textId="580521AB" w:rsidR="006E3351" w:rsidRDefault="006E3351"/>
    <w:p w14:paraId="18ECD32C" w14:textId="2874F5BA" w:rsidR="006E3351" w:rsidRPr="0043247A" w:rsidRDefault="0043247A" w:rsidP="0043247A">
      <w:pPr>
        <w:pStyle w:val="ListParagraph"/>
        <w:numPr>
          <w:ilvl w:val="0"/>
          <w:numId w:val="4"/>
        </w:numPr>
        <w:rPr>
          <w:b/>
          <w:bCs/>
          <w:color w:val="FF0000"/>
        </w:rPr>
      </w:pPr>
      <w:r w:rsidRPr="0043247A">
        <w:rPr>
          <w:b/>
          <w:bCs/>
          <w:color w:val="000000" w:themeColor="text1"/>
        </w:rPr>
        <w:t>Subqueries in the WHERE clause</w:t>
      </w:r>
    </w:p>
    <w:p w14:paraId="09E2BCD7" w14:textId="4BA88E22" w:rsidR="0043247A" w:rsidRPr="0043247A" w:rsidRDefault="0043247A" w:rsidP="0043247A">
      <w:pPr>
        <w:pStyle w:val="ListParagraph"/>
        <w:numPr>
          <w:ilvl w:val="0"/>
          <w:numId w:val="2"/>
        </w:numPr>
        <w:rPr>
          <w:color w:val="000000" w:themeColor="text1"/>
        </w:rPr>
      </w:pPr>
      <w:r w:rsidRPr="0043247A">
        <w:rPr>
          <w:color w:val="000000" w:themeColor="text1"/>
        </w:rPr>
        <w:t>IN / NOT IN</w:t>
      </w:r>
    </w:p>
    <w:p w14:paraId="27AD4B81" w14:textId="3BAC9C87" w:rsidR="006E3351" w:rsidRPr="0043247A" w:rsidRDefault="0043247A" w:rsidP="0043247A">
      <w:pPr>
        <w:pStyle w:val="ListParagraph"/>
        <w:numPr>
          <w:ilvl w:val="0"/>
          <w:numId w:val="2"/>
        </w:numPr>
      </w:pPr>
      <w:r w:rsidRPr="0043247A">
        <w:t>SOME / ALL</w:t>
      </w:r>
    </w:p>
    <w:p w14:paraId="67FDA8D4" w14:textId="24A574E9" w:rsidR="0043247A" w:rsidRDefault="0043247A" w:rsidP="0043247A">
      <w:pPr>
        <w:pStyle w:val="ListParagraph"/>
        <w:numPr>
          <w:ilvl w:val="0"/>
          <w:numId w:val="2"/>
        </w:numPr>
      </w:pPr>
      <w:r w:rsidRPr="0043247A">
        <w:t>EXISTS/NOT EXISTS</w:t>
      </w:r>
    </w:p>
    <w:p w14:paraId="7A82E170" w14:textId="77777777" w:rsidR="0043247A" w:rsidRDefault="0043247A" w:rsidP="0043247A">
      <w:pPr>
        <w:pStyle w:val="ListParagraph"/>
        <w:ind w:left="1440"/>
      </w:pPr>
    </w:p>
    <w:p w14:paraId="70F789D3" w14:textId="0A0F7AE1" w:rsidR="0043247A" w:rsidRDefault="0043247A" w:rsidP="0043247A">
      <w:pPr>
        <w:pStyle w:val="ListParagraph"/>
        <w:numPr>
          <w:ilvl w:val="0"/>
          <w:numId w:val="4"/>
        </w:numPr>
        <w:rPr>
          <w:b/>
          <w:bCs/>
        </w:rPr>
      </w:pPr>
      <w:r w:rsidRPr="0043247A">
        <w:rPr>
          <w:b/>
          <w:bCs/>
        </w:rPr>
        <w:t>Subqueries in the FROM clause</w:t>
      </w:r>
    </w:p>
    <w:p w14:paraId="0EE9C084" w14:textId="664DEDD5" w:rsidR="0043247A" w:rsidRDefault="0043247A" w:rsidP="0043247A">
      <w:pPr>
        <w:pStyle w:val="ListParagraph"/>
        <w:numPr>
          <w:ilvl w:val="0"/>
          <w:numId w:val="4"/>
        </w:numPr>
        <w:rPr>
          <w:b/>
          <w:bCs/>
        </w:rPr>
      </w:pPr>
      <w:r w:rsidRPr="0043247A">
        <w:rPr>
          <w:b/>
          <w:bCs/>
        </w:rPr>
        <w:t>Complex Queries using WITH clause</w:t>
      </w:r>
    </w:p>
    <w:p w14:paraId="56AA04CE" w14:textId="27C7AB1F" w:rsidR="0043247A" w:rsidRPr="0043247A" w:rsidRDefault="0043247A" w:rsidP="0043247A">
      <w:pPr>
        <w:pStyle w:val="ListParagraph"/>
        <w:numPr>
          <w:ilvl w:val="0"/>
          <w:numId w:val="4"/>
        </w:numPr>
        <w:rPr>
          <w:b/>
          <w:bCs/>
        </w:rPr>
      </w:pPr>
      <w:r w:rsidRPr="0043247A">
        <w:rPr>
          <w:b/>
          <w:bCs/>
        </w:rPr>
        <w:t>Subqueries in the SELECT clause</w:t>
      </w:r>
    </w:p>
    <w:sectPr w:rsidR="0043247A" w:rsidRPr="0043247A" w:rsidSect="00334543">
      <w:pgSz w:w="12240" w:h="15840"/>
      <w:pgMar w:top="1440" w:right="1440" w:bottom="1135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46A4B42"/>
    <w:multiLevelType w:val="hybridMultilevel"/>
    <w:tmpl w:val="85548A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4C6C0035"/>
    <w:multiLevelType w:val="hybridMultilevel"/>
    <w:tmpl w:val="32CE7DBC"/>
    <w:lvl w:ilvl="0" w:tplc="0409000B">
      <w:start w:val="1"/>
      <w:numFmt w:val="bullet"/>
      <w:lvlText w:val=""/>
      <w:lvlJc w:val="left"/>
      <w:pPr>
        <w:ind w:left="9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2" w15:restartNumberingAfterBreak="0">
    <w:nsid w:val="4D0D2D61"/>
    <w:multiLevelType w:val="hybridMultilevel"/>
    <w:tmpl w:val="F4C23EBC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664651E4"/>
    <w:multiLevelType w:val="hybridMultilevel"/>
    <w:tmpl w:val="303858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2202730">
    <w:abstractNumId w:val="3"/>
  </w:num>
  <w:num w:numId="2" w16cid:durableId="1240597138">
    <w:abstractNumId w:val="0"/>
  </w:num>
  <w:num w:numId="3" w16cid:durableId="1205172911">
    <w:abstractNumId w:val="1"/>
  </w:num>
  <w:num w:numId="4" w16cid:durableId="89412793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3tDAyM7QwNDQxNLRQ0lEKTi0uzszPAykwqgUAHoxrdCwAAAA="/>
  </w:docVars>
  <w:rsids>
    <w:rsidRoot w:val="006E3351"/>
    <w:rsid w:val="00334543"/>
    <w:rsid w:val="0043247A"/>
    <w:rsid w:val="00453AF1"/>
    <w:rsid w:val="006E3351"/>
    <w:rsid w:val="00885864"/>
    <w:rsid w:val="00963973"/>
    <w:rsid w:val="00C518A0"/>
    <w:rsid w:val="00C96C92"/>
    <w:rsid w:val="00D719A1"/>
    <w:rsid w:val="00DB45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A41CDF"/>
  <w15:chartTrackingRefBased/>
  <w15:docId w15:val="{4AFE5090-FA66-4726-BD40-37AFC487E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33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6E33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AU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6E335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88</Words>
  <Characters>50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Mohammad Rezwanul Huq</dc:creator>
  <cp:keywords/>
  <dc:description/>
  <cp:lastModifiedBy>Md.Abu Zafor</cp:lastModifiedBy>
  <cp:revision>2</cp:revision>
  <dcterms:created xsi:type="dcterms:W3CDTF">2022-12-09T05:22:00Z</dcterms:created>
  <dcterms:modified xsi:type="dcterms:W3CDTF">2022-12-09T05:22:00Z</dcterms:modified>
</cp:coreProperties>
</file>